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lectronics</w:t>
      </w:r>
      <w:r>
        <w:t xml:space="preserve"> </w:t>
      </w:r>
      <w:r>
        <w:t xml:space="preserve">Engineering</w:t>
      </w:r>
      <w:r>
        <w:t xml:space="preserve"> </w:t>
      </w:r>
      <w:r>
        <w:t xml:space="preserve">in</w:t>
      </w:r>
      <w:r>
        <w:t xml:space="preserve"> </w:t>
      </w:r>
      <w:r>
        <w:t xml:space="preserve">Brazil</w:t>
      </w:r>
      <w:r>
        <w:t xml:space="preserve"> </w:t>
      </w:r>
      <w:r>
        <w:t xml:space="preserve">São</w:t>
      </w:r>
      <w:r>
        <w:t xml:space="preserve"> </w:t>
      </w:r>
      <w:r>
        <w:t xml:space="preserve">Paulo</w:t>
      </w:r>
    </w:p>
    <w:bookmarkStart w:id="26" w:name="Xfdffe482e4fd61a9c5bd66138b9fb500895de3c"/>
    <w:p>
      <w:pPr>
        <w:pStyle w:val="Heading1"/>
      </w:pPr>
      <w:r>
        <w:t xml:space="preserve">Scholarship Application Letter for Electronics Engineering Studies in Brazil São Paulo</w:t>
      </w:r>
    </w:p>
    <w:p>
      <w:pPr>
        <w:pStyle w:val="FirstParagraph"/>
      </w:pPr>
      <w:r>
        <w:t xml:space="preserve">Date: October 26, 2023</w:t>
      </w:r>
    </w:p>
    <w:p>
      <w:pPr>
        <w:pStyle w:val="BodyText"/>
      </w:pPr>
      <w:r>
        <w:t xml:space="preserve">Scholarship Committee</w:t>
      </w:r>
    </w:p>
    <w:p>
      <w:pPr>
        <w:pStyle w:val="BodyText"/>
      </w:pPr>
      <w:r>
        <w:t xml:space="preserve">Brazilian Institute of Technology and Innovation (BITI)</w:t>
      </w:r>
    </w:p>
    <w:p>
      <w:pPr>
        <w:pStyle w:val="BodyText"/>
      </w:pPr>
      <w:r>
        <w:t xml:space="preserve">Av. Paulista, 1234</w:t>
      </w:r>
    </w:p>
    <w:p>
      <w:pPr>
        <w:pStyle w:val="BodyText"/>
      </w:pPr>
      <w:r>
        <w:t xml:space="preserve">01310-200 São Paulo, Brazil</w:t>
      </w:r>
    </w:p>
    <w:bookmarkStart w:id="20" w:name="introduction-and-academic-background"/>
    <w:p>
      <w:pPr>
        <w:pStyle w:val="Heading2"/>
      </w:pPr>
      <w:r>
        <w:t xml:space="preserve">Introduction and Academic Background</w:t>
      </w:r>
    </w:p>
    <w:p>
      <w:pPr>
        <w:pStyle w:val="FirstParagraph"/>
      </w:pPr>
      <w:r>
        <w:t xml:space="preserve">Dear Scholarship Committee,</w:t>
      </w:r>
    </w:p>
    <w:p>
      <w:pPr>
        <w:pStyle w:val="BodyText"/>
      </w:pPr>
      <w:r>
        <w:t xml:space="preserve">I am writing this Scholarship Application Letter to formally apply for the prestigious International Electronics Engineering Scholarship at the Brazilian Institute of Technology and Innovation (BITI) in São Paulo, Brazil. As a highly motivated Electronics Engineer with a Bachelor's degree from the National University of Technology in New Delhi, I have dedicated myself to mastering cutting-edge circuit design, embedded systems development, and sustainable energy solutions. My academic journey has been defined by rigorous coursework including Advanced Signal Processing (95%), Microcontroller Systems Design (92%), and Wireless Communication Networks (89%), complemented by three successful research projects at the Institute of Electrical Engineering.</w:t>
      </w:r>
    </w:p>
    <w:p>
      <w:pPr>
        <w:pStyle w:val="BodyText"/>
      </w:pPr>
      <w:r>
        <w:t xml:space="preserve">What truly ignites my passion for Electronics Engineering is the transformative potential of technology in emerging economies. During my final-year project developing low-cost solar microgrids for rural communities, I witnessed firsthand how innovative electronics can bridge critical infrastructure gaps. This experience crystallized my commitment to becoming an Electronics Engineer who designs solutions with real-world impact—particularly in dynamic markets like Brazil São Paulo, where technological adoption is accelerating at unprecedented rates.</w:t>
      </w:r>
    </w:p>
    <w:bookmarkEnd w:id="20"/>
    <w:bookmarkStart w:id="21" w:name="why-brazil-são-paulo-strategic-alignment"/>
    <w:p>
      <w:pPr>
        <w:pStyle w:val="Heading2"/>
      </w:pPr>
      <w:r>
        <w:t xml:space="preserve">Why Brazil São Paulo? Strategic Alignment</w:t>
      </w:r>
    </w:p>
    <w:p>
      <w:pPr>
        <w:pStyle w:val="FirstParagraph"/>
      </w:pPr>
      <w:r>
        <w:t xml:space="preserve">The decision to pursue advanced studies in Brazil São Paulo is not incidental—it represents a strategic alignment with my professional vision. São Paulo stands as Latin America's undisputed technology epicenter, home to 40% of Brazil's tech startups and major R&amp;D hubs like the IBM Research Lab at USP and the Samsung Innovation Campus. The city’s unique ecosystem—where automotive giants (Volkswagen, Ford), telecom leaders (Claro, TIM), and renewable energy pioneers converge—creates an unparalleled environment for Electronics Engineer development.</w:t>
      </w:r>
    </w:p>
    <w:p>
      <w:pPr>
        <w:pStyle w:val="BodyText"/>
      </w:pPr>
      <w:r>
        <w:t xml:space="preserve">I have closely followed BITI's groundbreaking work in 5G-enabled IoT systems for smart cities and its partnership with the São Paulo State Government to deploy AI-driven traffic management. These initiatives directly mirror my research interest in edge computing applications for urban infrastructure. Moreover, São Paulo’s cultural diversity (21 million people from 150+ nationalities) will immerse me in the collaborative environment essential for global engineering leadership—where cross-cultural technical communication is as vital as circuit design proficiency.</w:t>
      </w:r>
    </w:p>
    <w:bookmarkEnd w:id="21"/>
    <w:bookmarkStart w:id="22" w:name="X62b31f0938cc5cf4bca12efee6fd3d255faac13"/>
    <w:p>
      <w:pPr>
        <w:pStyle w:val="Heading2"/>
      </w:pPr>
      <w:r>
        <w:t xml:space="preserve">Research Proposal and Professional Vision</w:t>
      </w:r>
    </w:p>
    <w:p>
      <w:pPr>
        <w:pStyle w:val="FirstParagraph"/>
      </w:pPr>
      <w:r>
        <w:t xml:space="preserve">My proposed research focuses on "Energy-Efficient Edge Computing Architectures for Smart Grids in Urban Environments," designed specifically for Brazil São Paulo’s high-density metropolitan challenges. This work will address the city’s critical need to reduce energy waste in its aging electrical infrastructure (where 35% of power is lost during transmission). My methodology integrates low-power sensor networks with adaptive machine learning—drawing from my internship experience at Tata Consultancy Services where I optimized power consumption in industrial control systems by 28%.</w:t>
      </w:r>
    </w:p>
    <w:p>
      <w:pPr>
        <w:pStyle w:val="BodyText"/>
      </w:pPr>
      <w:r>
        <w:t xml:space="preserve">As an Electronics Engineer, I envision spearheading projects that position Brazil as a leader in sustainable technology. São Paulo’s commitment to carbon neutrality by 2045 creates immediate opportunities for my research: the city’s upcoming $12 billion smart grid modernization project presents a perfect real-world testbed. Upon completion of this scholarship, I will return to India with dual expertise—Brazilian engineering practices and advanced electronics innovation—to establish a tech hub focused on affordable smart infrastructure solutions for emerging markets.</w:t>
      </w:r>
    </w:p>
    <w:bookmarkEnd w:id="22"/>
    <w:bookmarkStart w:id="23" w:name="X195dafcc5ec64deae4715b63cde2314f1276ae1"/>
    <w:p>
      <w:pPr>
        <w:pStyle w:val="Heading2"/>
      </w:pPr>
      <w:r>
        <w:t xml:space="preserve">Financial Context and Scholarship Necessity</w:t>
      </w:r>
    </w:p>
    <w:p>
      <w:pPr>
        <w:pStyle w:val="FirstParagraph"/>
      </w:pPr>
      <w:r>
        <w:t xml:space="preserve">While my academic record qualifies me for this opportunity, the financial reality necessitates scholarship support. My family’s income of INR 18,000/month (approximately $215 USD) cannot cover international tuition fees without significant debt accumulation. The BITI scholarship would alleviate this burden while allowing me to focus entirely on research—ensuring my contributions to Electronics Engineering in Brazil São Paulo reach maximum impact.</w:t>
      </w:r>
    </w:p>
    <w:p>
      <w:pPr>
        <w:pStyle w:val="BodyText"/>
      </w:pPr>
      <w:r>
        <w:t xml:space="preserve">I have secured a preliminary acceptance for the Master of Science in Electrical Engineering program at BITI’s São Paulo campus, with Professor Ana Silva (a pioneer in nanoscale sensor development) as my proposed advisor. Her work on bio-integrated wearable devices aligns perfectly with my research direction, and her mentorship would be invaluable to advancing this Scholarship Application Letter’s objectives.</w:t>
      </w:r>
    </w:p>
    <w:bookmarkEnd w:id="23"/>
    <w:bookmarkStart w:id="24" w:name="X5f5ddc8af10508718ed8f2831a8f87fa0447dff"/>
    <w:p>
      <w:pPr>
        <w:pStyle w:val="Heading2"/>
      </w:pPr>
      <w:r>
        <w:t xml:space="preserve">Community Contribution and Long-Term Impact</w:t>
      </w:r>
    </w:p>
    <w:p>
      <w:pPr>
        <w:pStyle w:val="FirstParagraph"/>
      </w:pPr>
      <w:r>
        <w:t xml:space="preserve">Beyond technical outcomes, I pledge to actively contribute to Brazil São Paulo’s engineering community. During my studies, I will volunteer with the "Tech for All" initiative at Cidade Universitária, teaching electronics fundamentals at local public schools—addressing Brazil’s 40% STEM education gap in underserved neighborhoods. Additionally, I plan to collaborate with BITI’s Industry Consortium to develop open-source hardware templates for low-cost sensor networks, directly supporting São Paulo’s goal of becoming a global innovation benchmark.</w:t>
      </w:r>
    </w:p>
    <w:p>
      <w:pPr>
        <w:pStyle w:val="BodyText"/>
      </w:pPr>
      <w:r>
        <w:t xml:space="preserve">My long-term vision transcends national borders: as an Electronics Engineer committed to ethical technology deployment, I will bridge Indian and Brazilian engineering communities through the Brazil-India Technology Exchange Network (BITE), fostering joint R&amp;D in affordable green tech. This scholarship represents not just personal advancement but a catalyst for collaborative progress across continents.</w:t>
      </w:r>
    </w:p>
    <w:bookmarkEnd w:id="24"/>
    <w:bookmarkStart w:id="25" w:name="conclusion"/>
    <w:p>
      <w:pPr>
        <w:pStyle w:val="Heading2"/>
      </w:pPr>
      <w:r>
        <w:t xml:space="preserve">Conclusion</w:t>
      </w:r>
    </w:p>
    <w:p>
      <w:pPr>
        <w:pStyle w:val="FirstParagraph"/>
      </w:pPr>
      <w:r>
        <w:t xml:space="preserve">Every paragraph of this Scholarship Application Letter underscores my unwavering dedication to advancing Electronics Engineering in Brazil São Paulo—a city where technology meets humanity at its most complex and vibrant. I am confident that BITI’s world-class facilities, São Paulo’s entrepreneurial energy, and my academic rigor will enable me to deliver measurable impact from day one. This scholarship isn't merely funding for education; it is an investment in a future Electronics Engineer who will contribute meaningfully to Brazil’s technological sovereignty while inspiring global innovation networks.</w:t>
      </w:r>
    </w:p>
    <w:p>
      <w:pPr>
        <w:pStyle w:val="BodyText"/>
      </w:pPr>
      <w:r>
        <w:t xml:space="preserve">I respectfully request the opportunity to discuss how my background aligns with BITI’s mission during an interview. Thank you for considering my application with the gravity it deserves—I eagerly await your positive response as I prepare to become a transformative Electronics Engineer in Brazil São Paulo.</w:t>
      </w:r>
    </w:p>
    <w:p>
      <w:pPr>
        <w:pStyle w:val="BodyText"/>
      </w:pPr>
      <w:r>
        <w:t xml:space="preserve">Sincerely,</w:t>
      </w:r>
    </w:p>
    <w:p>
      <w:pPr>
        <w:pStyle w:val="BodyText"/>
      </w:pPr>
      <w:r>
        <w:t xml:space="preserve">Arjun Sharma</w:t>
      </w:r>
    </w:p>
    <w:p>
      <w:pPr>
        <w:pStyle w:val="BodyText"/>
      </w:pPr>
      <w:r>
        <w:t xml:space="preserve">Electronics Engineering Graduate (First Class Honors)</w:t>
      </w:r>
    </w:p>
    <w:p>
      <w:pPr>
        <w:pStyle w:val="BodyText"/>
      </w:pPr>
      <w:r>
        <w:t xml:space="preserve">National University of Technology, New Delhi</w:t>
      </w:r>
    </w:p>
    <w:p>
      <w:pPr>
        <w:pStyle w:val="BodyText"/>
      </w:pPr>
      <w:r>
        <w:t xml:space="preserve">Email: arjun.sharma@nutech.edu.in | Phone: +91 9876543210</w:t>
      </w:r>
    </w:p>
    <w:p>
      <w:pPr>
        <w:pStyle w:val="BodyText"/>
      </w:pPr>
      <w:r>
        <w:t xml:space="preserve">Word Count: 842 | Scholarship Application Letter | Electronics Engineer | Brazil São Paul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lectronics Engineering in Brazil São Paulo</dc:title>
  <dc:creator/>
  <dc:language>en</dc:language>
  <cp:keywords/>
  <dcterms:created xsi:type="dcterms:W3CDTF">2026-07-23T07:11:18Z</dcterms:created>
  <dcterms:modified xsi:type="dcterms:W3CDTF">2026-07-23T07:11:18Z</dcterms:modified>
</cp:coreProperties>
</file>

<file path=docProps/custom.xml><?xml version="1.0" encoding="utf-8"?>
<Properties xmlns="http://schemas.openxmlformats.org/officeDocument/2006/custom-properties" xmlns:vt="http://schemas.openxmlformats.org/officeDocument/2006/docPropsVTypes"/>
</file>